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F20FE" w14:textId="3B033AD0" w:rsidR="002A0512" w:rsidRDefault="002A0512" w:rsidP="0005169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374C6">
        <w:rPr>
          <w:rFonts w:ascii="Times New Roman" w:hAnsi="Times New Roman" w:cs="Times New Roman"/>
          <w:b/>
          <w:bCs/>
          <w:sz w:val="24"/>
          <w:szCs w:val="24"/>
        </w:rPr>
        <w:t xml:space="preserve">Ezra 4. </w:t>
      </w:r>
      <w:r w:rsidR="00051698">
        <w:rPr>
          <w:rFonts w:ascii="Times New Roman" w:hAnsi="Times New Roman" w:cs="Times New Roman"/>
          <w:b/>
          <w:bCs/>
          <w:sz w:val="24"/>
          <w:szCs w:val="24"/>
        </w:rPr>
        <w:t>&lt;</w:t>
      </w:r>
      <w:r w:rsidR="00B263CE" w:rsidRPr="00E374C6">
        <w:rPr>
          <w:rFonts w:ascii="Times New Roman" w:hAnsi="Times New Roman" w:cs="Times New Roman"/>
          <w:b/>
          <w:bCs/>
          <w:sz w:val="24"/>
          <w:szCs w:val="24"/>
        </w:rPr>
        <w:t>What "facing of opposition" means for us.</w:t>
      </w:r>
      <w:r w:rsidR="00051698">
        <w:rPr>
          <w:rFonts w:ascii="Times New Roman" w:hAnsi="Times New Roman" w:cs="Times New Roman"/>
          <w:b/>
          <w:bCs/>
          <w:sz w:val="24"/>
          <w:szCs w:val="24"/>
        </w:rPr>
        <w:t>&gt;</w:t>
      </w:r>
    </w:p>
    <w:p w14:paraId="05F40B6B" w14:textId="77777777" w:rsidR="00051698" w:rsidRPr="00051698" w:rsidRDefault="00051698" w:rsidP="0005169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CD739CC" w14:textId="7E66B0C7" w:rsidR="00051698" w:rsidRDefault="003677E6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51698">
        <w:rPr>
          <w:rFonts w:ascii="Times New Roman" w:hAnsi="Times New Roman" w:cs="Times New Roman"/>
          <w:b/>
          <w:bCs/>
          <w:sz w:val="24"/>
          <w:szCs w:val="24"/>
        </w:rPr>
        <w:t>Intro</w:t>
      </w:r>
      <w:r w:rsidRPr="003677E6">
        <w:rPr>
          <w:rFonts w:ascii="Times New Roman" w:hAnsi="Times New Roman" w:cs="Times New Roman"/>
          <w:sz w:val="24"/>
          <w:szCs w:val="24"/>
        </w:rPr>
        <w:t xml:space="preserve">. </w:t>
      </w:r>
      <w:r w:rsidR="00051698">
        <w:rPr>
          <w:rFonts w:ascii="Times New Roman" w:hAnsi="Times New Roman" w:cs="Times New Roman"/>
          <w:sz w:val="24"/>
          <w:szCs w:val="24"/>
        </w:rPr>
        <w:t xml:space="preserve">Facing opposition is often necessary for Christian lives. We will explore what this facing opposition means for us. </w:t>
      </w:r>
    </w:p>
    <w:p w14:paraId="28666F68" w14:textId="7CCCA28C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448D9E" w14:textId="194369EB" w:rsidR="00B263CE" w:rsidRDefault="00051698" w:rsidP="0005169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sition is often necessary, and it's a sign that we are doing something good and rig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ht. </w:t>
      </w:r>
    </w:p>
    <w:p w14:paraId="4A430F52" w14:textId="336BA35B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66B6BF" w14:textId="567D8B50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56524F" w14:textId="6FA056CB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52EAF7D" w14:textId="1B0F5775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69ADF86" w14:textId="6E7DDE1C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DBECE7B" w14:textId="77777777" w:rsidR="00051698" w:rsidRP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9C8E12D" w14:textId="4C043DB1" w:rsidR="00051698" w:rsidRDefault="00051698" w:rsidP="0005169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leads us to think about the situation/the circumstance we are in.</w:t>
      </w:r>
    </w:p>
    <w:p w14:paraId="59BF96A0" w14:textId="093FC891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FE1F84" w14:textId="260BF7AD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42970E7" w14:textId="34DD2B94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DDA88E" w14:textId="0998169F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A88CBB" w14:textId="1F2BB9E7" w:rsid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B878FD5" w14:textId="77777777" w:rsidR="00051698" w:rsidRPr="00051698" w:rsidRDefault="00051698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140FD2" w14:textId="2B55AAA6" w:rsidR="00051698" w:rsidRPr="00051698" w:rsidRDefault="00051698" w:rsidP="0005169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reveals God's glory and power. </w:t>
      </w:r>
    </w:p>
    <w:p w14:paraId="678100C2" w14:textId="66BA14E1" w:rsidR="00B263CE" w:rsidRDefault="00B263CE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BBFF80C" w14:textId="77777777" w:rsidR="00B263CE" w:rsidRPr="00B263CE" w:rsidRDefault="00B263CE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26E4A63" w14:textId="77777777" w:rsidR="003677E6" w:rsidRPr="003677E6" w:rsidRDefault="003677E6" w:rsidP="000516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677E6" w:rsidRPr="003677E6" w:rsidSect="00B263CE">
      <w:headerReference w:type="default" r:id="rId7"/>
      <w:pgSz w:w="11906" w:h="16838"/>
      <w:pgMar w:top="720" w:right="720" w:bottom="720" w:left="720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99B57" w14:textId="77777777" w:rsidR="00C86E83" w:rsidRDefault="00C86E83" w:rsidP="00B263CE">
      <w:r>
        <w:separator/>
      </w:r>
    </w:p>
  </w:endnote>
  <w:endnote w:type="continuationSeparator" w:id="0">
    <w:p w14:paraId="5977A88D" w14:textId="77777777" w:rsidR="00C86E83" w:rsidRDefault="00C86E83" w:rsidP="00B26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553018" w14:textId="77777777" w:rsidR="00C86E83" w:rsidRDefault="00C86E83" w:rsidP="00B263CE">
      <w:r>
        <w:separator/>
      </w:r>
    </w:p>
  </w:footnote>
  <w:footnote w:type="continuationSeparator" w:id="0">
    <w:p w14:paraId="4EA1B3DB" w14:textId="77777777" w:rsidR="00C86E83" w:rsidRDefault="00C86E83" w:rsidP="00B263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56361671"/>
      <w:docPartObj>
        <w:docPartGallery w:val="Page Numbers (Top of Page)"/>
        <w:docPartUnique/>
      </w:docPartObj>
    </w:sdtPr>
    <w:sdtEndPr/>
    <w:sdtContent>
      <w:p w14:paraId="06ED5F80" w14:textId="3E8493E0" w:rsidR="00B263CE" w:rsidRDefault="00B263CE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2C842928" w14:textId="77777777" w:rsidR="00B263CE" w:rsidRDefault="00B263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AC7173"/>
    <w:multiLevelType w:val="hybridMultilevel"/>
    <w:tmpl w:val="CCE6359A"/>
    <w:lvl w:ilvl="0" w:tplc="8E4A402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15C82"/>
    <w:multiLevelType w:val="hybridMultilevel"/>
    <w:tmpl w:val="FE36FC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wtDC2sDQzsTQyMDZW0lEKTi0uzszPAykwrAUABx6o7SwAAAA="/>
  </w:docVars>
  <w:rsids>
    <w:rsidRoot w:val="00167683"/>
    <w:rsid w:val="00051698"/>
    <w:rsid w:val="00154E08"/>
    <w:rsid w:val="00167683"/>
    <w:rsid w:val="00171588"/>
    <w:rsid w:val="002A0512"/>
    <w:rsid w:val="003623CB"/>
    <w:rsid w:val="003677E6"/>
    <w:rsid w:val="003F02AC"/>
    <w:rsid w:val="00500C5A"/>
    <w:rsid w:val="0066590C"/>
    <w:rsid w:val="00B263CE"/>
    <w:rsid w:val="00C86E83"/>
    <w:rsid w:val="00E3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5EE03"/>
  <w15:chartTrackingRefBased/>
  <w15:docId w15:val="{2C64EECC-7DE2-4AC6-9E8B-5B36AFEC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7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63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63CE"/>
  </w:style>
  <w:style w:type="paragraph" w:styleId="Footer">
    <w:name w:val="footer"/>
    <w:basedOn w:val="Normal"/>
    <w:link w:val="FooterChar"/>
    <w:uiPriority w:val="99"/>
    <w:unhideWhenUsed/>
    <w:rsid w:val="00B263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63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68B75D-5A0A-3B45-8D3E-E4C6C1DA1231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 Choi</dc:creator>
  <cp:keywords/>
  <dc:description/>
  <cp:lastModifiedBy>Microsoft Office User</cp:lastModifiedBy>
  <cp:revision>2</cp:revision>
  <dcterms:created xsi:type="dcterms:W3CDTF">2023-04-01T02:12:00Z</dcterms:created>
  <dcterms:modified xsi:type="dcterms:W3CDTF">2023-04-01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038</vt:lpwstr>
  </property>
  <property fmtid="{D5CDD505-2E9C-101B-9397-08002B2CF9AE}" pid="3" name="grammarly_documentContext">
    <vt:lpwstr>{"goals":[],"domain":"general","emotions":[],"dialect":"australian"}</vt:lpwstr>
  </property>
</Properties>
</file>